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-390"/>
        <w:tblW w:w="9758" w:type="dxa"/>
        <w:tblLook w:val="04A0" w:firstRow="1" w:lastRow="0" w:firstColumn="1" w:lastColumn="0" w:noHBand="0" w:noVBand="1"/>
      </w:tblPr>
      <w:tblGrid>
        <w:gridCol w:w="2484"/>
        <w:gridCol w:w="73"/>
        <w:gridCol w:w="2263"/>
        <w:gridCol w:w="177"/>
        <w:gridCol w:w="1179"/>
        <w:gridCol w:w="62"/>
        <w:gridCol w:w="1131"/>
        <w:gridCol w:w="583"/>
        <w:gridCol w:w="185"/>
        <w:gridCol w:w="1621"/>
      </w:tblGrid>
      <w:tr w:rsidR="004B048A" w:rsidRPr="002A565A" w:rsidTr="00744D62">
        <w:trPr>
          <w:trHeight w:val="800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744D62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B06356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AC2B84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HPLC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AC2B84" w:rsidRPr="00AC2B84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Agilent, 1100Series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744D62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744D62">
        <w:trPr>
          <w:trHeight w:val="170"/>
        </w:trPr>
        <w:tc>
          <w:tcPr>
            <w:tcW w:w="9758" w:type="dxa"/>
            <w:gridSpan w:val="10"/>
            <w:shd w:val="clear" w:color="auto" w:fill="auto"/>
          </w:tcPr>
          <w:p w:rsidR="00307F85" w:rsidRPr="002A565A" w:rsidRDefault="00307F85" w:rsidP="00744D62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744D62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744D6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80"/>
        </w:trPr>
        <w:tc>
          <w:tcPr>
            <w:tcW w:w="6238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E1336" w:rsidRPr="002A565A" w:rsidTr="00744D62">
        <w:tc>
          <w:tcPr>
            <w:tcW w:w="9758" w:type="dxa"/>
            <w:gridSpan w:val="10"/>
            <w:shd w:val="clear" w:color="auto" w:fill="auto"/>
          </w:tcPr>
          <w:p w:rsidR="000F49F4" w:rsidRPr="000F49F4" w:rsidRDefault="0061701B" w:rsidP="00744D62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 w:rsidRPr="0061701B"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 xml:space="preserve">شرایط نمونه: 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نمونه در ظرف روشن بصورت محلول شفاف و به</w:t>
            </w:r>
            <w:r w:rsidR="00810F87">
              <w:rPr>
                <w:rFonts w:cs="B Nazanin"/>
                <w:sz w:val="20"/>
                <w:szCs w:val="20"/>
                <w:rtl/>
              </w:rPr>
              <w:t xml:space="preserve"> همراه یک عدد فیلتر سرسرنگی باش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د. (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ستون</w:t>
            </w:r>
            <w:r w:rsidR="00810F87" w:rsidRPr="00810F87">
              <w:rPr>
                <w:rFonts w:cs="B Nazanin"/>
                <w:sz w:val="20"/>
                <w:szCs w:val="20"/>
              </w:rPr>
              <w:t xml:space="preserve"> C18 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و آشکارساز</w:t>
            </w:r>
            <w:r w:rsidR="00810F87" w:rsidRPr="00810F87">
              <w:rPr>
                <w:rFonts w:cs="B Nazanin"/>
                <w:sz w:val="20"/>
                <w:szCs w:val="20"/>
              </w:rPr>
              <w:t xml:space="preserve"> UV 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و فلورسانس م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ی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‌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باشد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)</w:t>
            </w:r>
          </w:p>
        </w:tc>
      </w:tr>
      <w:tr w:rsidR="00B42DFE" w:rsidRPr="002A565A" w:rsidTr="00744D62">
        <w:trPr>
          <w:trHeight w:val="700"/>
        </w:trPr>
        <w:tc>
          <w:tcPr>
            <w:tcW w:w="9758" w:type="dxa"/>
            <w:gridSpan w:val="10"/>
            <w:shd w:val="clear" w:color="auto" w:fill="auto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15"/>
              <w:gridCol w:w="1800"/>
              <w:gridCol w:w="2070"/>
              <w:gridCol w:w="1920"/>
              <w:gridCol w:w="1129"/>
            </w:tblGrid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گهداری و ایمنی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طول موج جذبی</w:t>
                  </w:r>
                </w:p>
              </w:tc>
              <w:tc>
                <w:tcPr>
                  <w:tcW w:w="207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برنامه شویش</w:t>
                  </w:r>
                </w:p>
              </w:tc>
              <w:tc>
                <w:tcPr>
                  <w:tcW w:w="192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ام نمونه</w:t>
                  </w:r>
                </w:p>
              </w:tc>
              <w:tc>
                <w:tcPr>
                  <w:tcW w:w="1129" w:type="dxa"/>
                </w:tcPr>
                <w:p w:rsidR="002E228E" w:rsidRPr="002E228E" w:rsidRDefault="002E228E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2E228E">
                    <w:rPr>
                      <w:rFonts w:cs="B Nazanin" w:hint="cs"/>
                      <w:sz w:val="20"/>
                      <w:szCs w:val="20"/>
                      <w:rtl/>
                    </w:rPr>
                    <w:t>اطلاعات نمونه</w:t>
                  </w:r>
                </w:p>
              </w:tc>
            </w:tr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ب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ازگشت باق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انده نمونه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207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92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29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1</w:t>
                  </w:r>
                </w:p>
              </w:tc>
            </w:tr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ب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ازگشت باق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انده نمونه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744D62">
                  <w:pPr>
                    <w:framePr w:hSpace="180" w:wrap="around" w:hAnchor="text" w:y="-390"/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207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920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29" w:type="dxa"/>
                </w:tcPr>
                <w:p w:rsidR="000F49F4" w:rsidRPr="005734CE" w:rsidRDefault="000F49F4" w:rsidP="00744D62">
                  <w:pPr>
                    <w:framePr w:hSpace="180" w:wrap="around" w:hAnchor="text" w:y="-390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2</w:t>
                  </w:r>
                </w:p>
              </w:tc>
            </w:tr>
          </w:tbl>
          <w:p w:rsidR="00B42DFE" w:rsidRPr="00ED2E83" w:rsidRDefault="00ED2E83" w:rsidP="00744D62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744D62">
              <w:rPr>
                <w:rFonts w:cs="B Nazanin"/>
                <w:sz w:val="18"/>
                <w:szCs w:val="18"/>
                <w:rtl/>
              </w:rPr>
              <w:t>در صورت بروز هرگونه مشکل ناشی از عدم صحت موارد فوق خسارت ایجاد شده بر عهده متقاضی می باشد</w:t>
            </w:r>
            <w:r w:rsidRPr="00744D62">
              <w:rPr>
                <w:rFonts w:cs="B Nazanin"/>
                <w:sz w:val="18"/>
                <w:szCs w:val="18"/>
              </w:rPr>
              <w:t xml:space="preserve">. </w:t>
            </w:r>
            <w:r w:rsidRPr="00744D62">
              <w:rPr>
                <w:rFonts w:cs="B Nazanin"/>
                <w:sz w:val="18"/>
                <w:szCs w:val="18"/>
                <w:rtl/>
              </w:rPr>
              <w:t>اینجانب ___________</w:t>
            </w:r>
            <w:r w:rsidR="00C63015" w:rsidRPr="00744D62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744D62">
              <w:rPr>
                <w:rFonts w:cs="B Nazanin"/>
                <w:sz w:val="18"/>
                <w:szCs w:val="18"/>
                <w:rtl/>
              </w:rPr>
              <w:t>همه مطالب مندرج در این فرم را به دقت خوانده و شرایط بیان شده از سوی آزمایشگاه را قبول دار</w:t>
            </w:r>
            <w:r w:rsidR="00C63015" w:rsidRPr="00744D62">
              <w:rPr>
                <w:rFonts w:cs="B Nazanin" w:hint="cs"/>
                <w:sz w:val="18"/>
                <w:szCs w:val="18"/>
                <w:rtl/>
              </w:rPr>
              <w:t xml:space="preserve">م.            </w:t>
            </w:r>
            <w:r w:rsidRPr="00744D62">
              <w:rPr>
                <w:rFonts w:cs="B Nazanin"/>
                <w:sz w:val="18"/>
                <w:szCs w:val="18"/>
                <w:rtl/>
              </w:rPr>
              <w:t>امضا درخواست کننده</w:t>
            </w:r>
          </w:p>
        </w:tc>
      </w:tr>
      <w:tr w:rsidR="006A720C" w:rsidRPr="002A565A" w:rsidTr="00744D62">
        <w:trPr>
          <w:trHeight w:val="284"/>
        </w:trPr>
        <w:tc>
          <w:tcPr>
            <w:tcW w:w="9758" w:type="dxa"/>
            <w:gridSpan w:val="10"/>
            <w:shd w:val="clear" w:color="auto" w:fill="auto"/>
          </w:tcPr>
          <w:p w:rsidR="006A720C" w:rsidRPr="00A22B7F" w:rsidRDefault="006A720C" w:rsidP="00744D6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 </w:t>
            </w:r>
          </w:p>
        </w:tc>
      </w:tr>
      <w:tr w:rsidR="006A720C" w:rsidRPr="002A565A" w:rsidTr="00744D62">
        <w:trPr>
          <w:trHeight w:val="284"/>
        </w:trPr>
        <w:tc>
          <w:tcPr>
            <w:tcW w:w="4820" w:type="dxa"/>
            <w:gridSpan w:val="3"/>
            <w:shd w:val="clear" w:color="auto" w:fill="auto"/>
          </w:tcPr>
          <w:p w:rsidR="006A720C" w:rsidRPr="00900D48" w:rsidRDefault="006A720C" w:rsidP="00744D62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938" w:type="dxa"/>
            <w:gridSpan w:val="7"/>
            <w:shd w:val="clear" w:color="auto" w:fill="auto"/>
          </w:tcPr>
          <w:p w:rsidR="006A720C" w:rsidRDefault="006A720C" w:rsidP="00744D62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744D62">
        <w:tc>
          <w:tcPr>
            <w:tcW w:w="9758" w:type="dxa"/>
            <w:gridSpan w:val="10"/>
          </w:tcPr>
          <w:p w:rsidR="006A720C" w:rsidRPr="00744D62" w:rsidRDefault="006A720C" w:rsidP="00744D62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0BC87E9" wp14:editId="4BB6BF26">
                      <wp:simplePos x="0" y="0"/>
                      <wp:positionH relativeFrom="margin">
                        <wp:posOffset>57150</wp:posOffset>
                      </wp:positionH>
                      <wp:positionV relativeFrom="paragraph">
                        <wp:posOffset>32702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720C" w:rsidRPr="0029419D" w:rsidRDefault="006A720C" w:rsidP="006A720C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BC87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.5pt;margin-top:25.7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">
                      <v:textbox>
                        <w:txbxContent>
                          <w:p w:rsidR="006A720C" w:rsidRPr="0029419D" w:rsidRDefault="006A720C" w:rsidP="006A720C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6A72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6A72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6A720C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  <w:r w:rsidR="00B42DFE" w:rsidRPr="006A720C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14.8pt;margin-top:18.4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67288" r:id="rId13"/>
              </w:object>
            </w:r>
          </w:p>
          <w:p w:rsidR="006A720C" w:rsidRPr="00744D62" w:rsidRDefault="006A720C" w:rsidP="00744D62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44D6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744D6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744D6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B42DFE" w:rsidRPr="006A720C" w:rsidRDefault="006A720C" w:rsidP="00744D62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6A720C" w:rsidRDefault="006A720C" w:rsidP="00744D62">
      <w:pPr>
        <w:framePr w:hSpace="180" w:wrap="around" w:vAnchor="page" w:hAnchor="margin" w:y="11371"/>
        <w:bidi/>
        <w:spacing w:after="0" w:line="240" w:lineRule="auto"/>
        <w:rPr>
          <w:rFonts w:cs="B Nazanin"/>
          <w:b/>
          <w:bCs/>
          <w:lang w:bidi="fa-IR"/>
        </w:rPr>
      </w:pPr>
    </w:p>
    <w:p w:rsidR="000517DA" w:rsidRDefault="009872AD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06CEEDC" wp14:editId="6E1423DE">
                <wp:simplePos x="0" y="0"/>
                <wp:positionH relativeFrom="margin">
                  <wp:posOffset>38100</wp:posOffset>
                </wp:positionH>
                <wp:positionV relativeFrom="paragraph">
                  <wp:posOffset>5300345</wp:posOffset>
                </wp:positionV>
                <wp:extent cx="6130925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0925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2AC245" id="Rounded Rectangle 2" o:spid="_x0000_s1026" style="position:absolute;margin-left:3pt;margin-top:417.35pt;width:482.75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" fillcolor="#4f81bd" strokecolor="#385d8a" strokeweight="2pt">
                <w10:wrap anchorx="margin"/>
              </v:roundrect>
            </w:pict>
          </mc:Fallback>
        </mc:AlternateContent>
      </w:r>
      <w:r w:rsidR="00744D62">
        <w:rPr>
          <w:rFonts w:cs="B Nazanin" w:hint="cs"/>
          <w:b/>
          <w:bCs/>
          <w:rtl/>
          <w:lang w:bidi="fa-IR"/>
        </w:rPr>
        <w:t xml:space="preserve"> </w:t>
      </w:r>
      <w:r w:rsidR="006A720C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6A720C">
        <w:rPr>
          <w:rFonts w:cs="B Nazanin"/>
          <w:b/>
          <w:bCs/>
          <w:rtl/>
          <w:lang w:bidi="fa-IR"/>
        </w:rPr>
        <w:softHyphen/>
      </w:r>
      <w:r w:rsidR="006A720C" w:rsidRPr="00992B4D">
        <w:rPr>
          <w:rFonts w:cs="B Nazanin" w:hint="cs"/>
          <w:b/>
          <w:bCs/>
          <w:rtl/>
          <w:lang w:bidi="fa-IR"/>
        </w:rPr>
        <w:t>گردد</w:t>
      </w:r>
      <w:r w:rsidR="006A720C">
        <w:rPr>
          <w:rFonts w:cs="B Nazanin" w:hint="cs"/>
          <w:b/>
          <w:bCs/>
          <w:rtl/>
          <w:lang w:bidi="fa-IR"/>
        </w:rPr>
        <w:t>)</w:t>
      </w:r>
      <w:r w:rsidR="006A720C" w:rsidRPr="00992B4D">
        <w:rPr>
          <w:rFonts w:cs="B Nazanin" w:hint="cs"/>
          <w:b/>
          <w:bCs/>
          <w:rtl/>
          <w:lang w:bidi="fa-IR"/>
        </w:rPr>
        <w:t>.</w:t>
      </w:r>
      <w:r w:rsidR="00744D62" w:rsidRPr="00744D62">
        <w:rPr>
          <w:rFonts w:cs="B Nazanin"/>
          <w:noProof/>
          <w:rtl/>
        </w:rPr>
        <w:t xml:space="preserve"> </w:t>
      </w: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tbl>
      <w:tblPr>
        <w:tblStyle w:val="TableGrid"/>
        <w:tblpPr w:leftFromText="180" w:rightFromText="180" w:vertAnchor="page" w:horzAnchor="margin" w:tblpY="9661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744D62" w:rsidRPr="002A565A" w:rsidTr="00744D62">
        <w:tc>
          <w:tcPr>
            <w:tcW w:w="1926" w:type="dxa"/>
            <w:vMerge w:val="restart"/>
            <w:shd w:val="clear" w:color="auto" w:fill="auto"/>
          </w:tcPr>
          <w:p w:rsidR="00744D62" w:rsidRPr="009B7E0A" w:rsidRDefault="00744D62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744D62" w:rsidRPr="009B7E0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744D62" w:rsidRPr="009B7E0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744D62" w:rsidRPr="009B7E0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744D62" w:rsidRPr="002A565A" w:rsidTr="00744D62">
        <w:tc>
          <w:tcPr>
            <w:tcW w:w="1926" w:type="dxa"/>
            <w:vMerge/>
            <w:shd w:val="clear" w:color="auto" w:fill="auto"/>
          </w:tcPr>
          <w:p w:rsidR="00744D62" w:rsidRPr="00CE0C63" w:rsidRDefault="00744D62" w:rsidP="00744D62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744D62" w:rsidRPr="002A565A" w:rsidTr="00744D62">
        <w:tc>
          <w:tcPr>
            <w:tcW w:w="1926" w:type="dxa"/>
            <w:vMerge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744D62" w:rsidRPr="002A565A" w:rsidTr="00744D62">
        <w:tc>
          <w:tcPr>
            <w:tcW w:w="1926" w:type="dxa"/>
            <w:vMerge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744D62" w:rsidRPr="002A565A" w:rsidTr="00744D62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744D62" w:rsidRPr="002A565A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744D62" w:rsidRPr="002A565A" w:rsidTr="00744D62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744D62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744D62" w:rsidRPr="002A565A" w:rsidTr="00744D62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744D62" w:rsidRPr="002A565A" w:rsidRDefault="00744D62" w:rsidP="00744D6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bookmarkEnd w:id="0"/>
          </w:p>
        </w:tc>
        <w:tc>
          <w:tcPr>
            <w:tcW w:w="1888" w:type="dxa"/>
            <w:shd w:val="clear" w:color="auto" w:fill="auto"/>
          </w:tcPr>
          <w:p w:rsidR="00744D62" w:rsidRDefault="00744D62" w:rsidP="00744D6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744D62" w:rsidRPr="002A565A" w:rsidTr="00744D62">
        <w:trPr>
          <w:trHeight w:val="710"/>
        </w:trPr>
        <w:tc>
          <w:tcPr>
            <w:tcW w:w="9753" w:type="dxa"/>
            <w:gridSpan w:val="5"/>
            <w:shd w:val="clear" w:color="auto" w:fill="auto"/>
          </w:tcPr>
          <w:p w:rsidR="000438AE" w:rsidRPr="000438AE" w:rsidRDefault="000438AE" w:rsidP="000438AE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0438AE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744D62" w:rsidRPr="000438AE" w:rsidRDefault="000438AE" w:rsidP="000438AE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0438AE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pPr w:leftFromText="180" w:rightFromText="180" w:vertAnchor="text" w:horzAnchor="margin" w:tblpY="71"/>
        <w:tblW w:w="95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0438AE" w:rsidTr="000438AE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438AE" w:rsidRDefault="000438AE" w:rsidP="000438AE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438AE" w:rsidRDefault="000438AE" w:rsidP="000438A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0438AE" w:rsidRPr="0084177E" w:rsidRDefault="000438AE" w:rsidP="000438AE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0438AE" w:rsidRDefault="000438AE" w:rsidP="000438A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744D62" w:rsidRPr="00992B4D" w:rsidRDefault="00744D62" w:rsidP="00744D62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6A720C" w:rsidRDefault="006A720C" w:rsidP="006A720C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</w:p>
    <w:p w:rsidR="00F40503" w:rsidRPr="002A565A" w:rsidRDefault="00F40503" w:rsidP="006C2CC9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682D" w:rsidRDefault="00B1682D" w:rsidP="0095312D">
      <w:pPr>
        <w:spacing w:after="0" w:line="240" w:lineRule="auto"/>
      </w:pPr>
      <w:r>
        <w:separator/>
      </w:r>
    </w:p>
  </w:endnote>
  <w:endnote w:type="continuationSeparator" w:id="0">
    <w:p w:rsidR="00B1682D" w:rsidRDefault="00B1682D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682D" w:rsidRDefault="00B1682D" w:rsidP="0095312D">
      <w:pPr>
        <w:spacing w:after="0" w:line="240" w:lineRule="auto"/>
      </w:pPr>
      <w:r>
        <w:separator/>
      </w:r>
    </w:p>
  </w:footnote>
  <w:footnote w:type="continuationSeparator" w:id="0">
    <w:p w:rsidR="00B1682D" w:rsidRDefault="00B1682D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38AE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65BB4"/>
    <w:rsid w:val="00174C0F"/>
    <w:rsid w:val="00180F96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55C91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A720C"/>
    <w:rsid w:val="006B327B"/>
    <w:rsid w:val="006C2CC9"/>
    <w:rsid w:val="006D1145"/>
    <w:rsid w:val="0070288A"/>
    <w:rsid w:val="00713D60"/>
    <w:rsid w:val="00744D62"/>
    <w:rsid w:val="0075759D"/>
    <w:rsid w:val="00774CFC"/>
    <w:rsid w:val="0078415B"/>
    <w:rsid w:val="007C054F"/>
    <w:rsid w:val="007D0742"/>
    <w:rsid w:val="007F2B73"/>
    <w:rsid w:val="0080649C"/>
    <w:rsid w:val="008105C3"/>
    <w:rsid w:val="00810F87"/>
    <w:rsid w:val="008148DD"/>
    <w:rsid w:val="00816C1E"/>
    <w:rsid w:val="008278B1"/>
    <w:rsid w:val="0083516D"/>
    <w:rsid w:val="0084307A"/>
    <w:rsid w:val="00847BBD"/>
    <w:rsid w:val="00864140"/>
    <w:rsid w:val="00876CBF"/>
    <w:rsid w:val="00894D9B"/>
    <w:rsid w:val="008A285A"/>
    <w:rsid w:val="008B61DA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872AD"/>
    <w:rsid w:val="00992B4D"/>
    <w:rsid w:val="009A6CBB"/>
    <w:rsid w:val="009C5C04"/>
    <w:rsid w:val="00A12AB6"/>
    <w:rsid w:val="00A22B7F"/>
    <w:rsid w:val="00A322B1"/>
    <w:rsid w:val="00A37DC3"/>
    <w:rsid w:val="00A7386B"/>
    <w:rsid w:val="00A95A0B"/>
    <w:rsid w:val="00AC2B84"/>
    <w:rsid w:val="00AC3A62"/>
    <w:rsid w:val="00AC4AA4"/>
    <w:rsid w:val="00AF3567"/>
    <w:rsid w:val="00B04021"/>
    <w:rsid w:val="00B06356"/>
    <w:rsid w:val="00B1682D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404C3"/>
    <w:rsid w:val="00C62557"/>
    <w:rsid w:val="00C63015"/>
    <w:rsid w:val="00C669F4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56958"/>
    <w:rsid w:val="00E64B86"/>
    <w:rsid w:val="00E87712"/>
    <w:rsid w:val="00ED00D7"/>
    <w:rsid w:val="00ED2E83"/>
    <w:rsid w:val="00ED6646"/>
    <w:rsid w:val="00EE2C44"/>
    <w:rsid w:val="00F153B7"/>
    <w:rsid w:val="00F32A7D"/>
    <w:rsid w:val="00F40503"/>
    <w:rsid w:val="00F411DB"/>
    <w:rsid w:val="00F918AA"/>
    <w:rsid w:val="00FA15B1"/>
    <w:rsid w:val="00FB2629"/>
    <w:rsid w:val="00FC13EA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ACEC814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2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27C304-FF94-46CC-A011-4ACC79423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09:45:00Z</dcterms:created>
  <dcterms:modified xsi:type="dcterms:W3CDTF">2024-02-18T09:45:00Z</dcterms:modified>
</cp:coreProperties>
</file>